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769655f897e44405c1860603875d717e9e06c"/>
      <w:r>
        <w:rPr>
          <w:b/>
        </w:rPr>
        <w:t xml:space="preserve">ПРОТОКОЛ ПРО РЕЗУЛЬТАТИ ЕЛЕКТРОННОГО АУКЦІОНУ № LLE001-UA-20240410-279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гаражу (літ. Б-1), загальною площею 85,6 кв. м, за адресою: м. Вінниця, вул. Олександра Довженка, 36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 - гараж (літ. Б-1), загальною площею 85,6 кв.м, за адресою: м. Вінниця, вул. Олександра Довженк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5 279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9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9:53:23Z</dcterms:created>
  <dcterms:modified xsi:type="dcterms:W3CDTF">2024-06-26T1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